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40D44" w14:textId="70BBD3AB" w:rsidR="00BB2607" w:rsidRPr="00BB2607" w:rsidRDefault="00BD18B5" w:rsidP="00BB2607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How to Create a Winning Workers’ Comp Culture</w:t>
      </w:r>
    </w:p>
    <w:p w14:paraId="2A198987" w14:textId="77777777" w:rsidR="00BB2607" w:rsidRDefault="00BB2607" w:rsidP="00BB260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A4870F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532898468"/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: (5 minutes) </w:t>
      </w:r>
    </w:p>
    <w:p w14:paraId="33DE1F92" w14:textId="77777777" w:rsidR="00167946" w:rsidRPr="00167946" w:rsidRDefault="00167946" w:rsidP="0016794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lcome to WC Mastery</w:t>
      </w:r>
    </w:p>
    <w:p w14:paraId="6B6DE4B3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ulture is foundation of organization</w:t>
      </w:r>
    </w:p>
    <w:p w14:paraId="71EB9DDC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Can’t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see or touch it, but it’s impact on a company is enormous, more specially, a work comp program.</w:t>
      </w:r>
    </w:p>
    <w:p w14:paraId="7714046B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Great culture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doesn’t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just happen, if intentional about it, can have dramatic and lasting positive effects on WC; unintentional, the weeds can take over the garden and sabotage your </w:t>
      </w:r>
      <w:proofErr w:type="spellStart"/>
      <w:r w:rsidRPr="00167946">
        <w:rPr>
          <w:rFonts w:ascii="Times New Roman" w:hAnsi="Times New Roman" w:cs="Times New Roman"/>
          <w:sz w:val="24"/>
          <w:szCs w:val="24"/>
        </w:rPr>
        <w:t>wc</w:t>
      </w:r>
      <w:proofErr w:type="spellEnd"/>
      <w:r w:rsidRPr="00167946">
        <w:rPr>
          <w:rFonts w:ascii="Times New Roman" w:hAnsi="Times New Roman" w:cs="Times New Roman"/>
          <w:sz w:val="24"/>
          <w:szCs w:val="24"/>
        </w:rPr>
        <w:t xml:space="preserve"> efforts</w:t>
      </w:r>
    </w:p>
    <w:p w14:paraId="55FA74AE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rong culture increases net income 756% over 11 years; study of 200 companies (Harvard study)</w:t>
      </w:r>
    </w:p>
    <w:p w14:paraId="045B2223" w14:textId="77777777" w:rsidR="00167946" w:rsidRPr="00167946" w:rsidRDefault="00167946" w:rsidP="0016794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troduce 3 major points:</w:t>
      </w:r>
    </w:p>
    <w:p w14:paraId="373953E9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drocks of a Winning Culture</w:t>
      </w:r>
    </w:p>
    <w:p w14:paraId="2D54D827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ssessing Your Current Culture</w:t>
      </w:r>
    </w:p>
    <w:p w14:paraId="2AF52716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mplementing WC Culture Improvements</w:t>
      </w:r>
    </w:p>
    <w:p w14:paraId="19E94572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19E0B6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Main Point #1: Bedrocks of a Winning Culture (20 Minutes)</w:t>
      </w:r>
    </w:p>
    <w:p w14:paraId="6CCE65BB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452198F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Autonomy / Building Safety</w:t>
      </w:r>
    </w:p>
    <w:p w14:paraId="34F51F82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eter Skillman, engineer study</w:t>
      </w:r>
    </w:p>
    <w:p w14:paraId="3AC67C6B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0 pieces of uncooked spaghetti</w:t>
      </w:r>
    </w:p>
    <w:p w14:paraId="6B9FE59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yard of transparent tape</w:t>
      </w:r>
    </w:p>
    <w:p w14:paraId="7036DD90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yard of string</w:t>
      </w:r>
    </w:p>
    <w:p w14:paraId="03DEE11E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marshmallow</w:t>
      </w:r>
    </w:p>
    <w:p w14:paraId="186EDC7F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siness school students; Stanford, University of California, etc. vs Kindergarten students</w:t>
      </w:r>
    </w:p>
    <w:p w14:paraId="700DA822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Kindergarten: 26 inches tall</w:t>
      </w:r>
    </w:p>
    <w:p w14:paraId="56F822CD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s school: 10 inches tall</w:t>
      </w:r>
    </w:p>
    <w:p w14:paraId="085BF575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Bus school engaging in status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management;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E43AF5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o is in charge, is it ok to criticize someone’s idea, what are the rules, where do I fit?</w:t>
      </w:r>
    </w:p>
    <w:p w14:paraId="30B69E5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Kindergarten: stand shoulder to shoulder, take risks and notice outcomes</w:t>
      </w:r>
    </w:p>
    <w:p w14:paraId="68E591E6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Kindergarten not smarter, but work together in a smarter way</w:t>
      </w:r>
    </w:p>
    <w:p w14:paraId="4A1B0F07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Autonomy / Building Safety Points:</w:t>
      </w:r>
    </w:p>
    <w:p w14:paraId="0B1C5DA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cognitively stimulated</w:t>
      </w:r>
    </w:p>
    <w:p w14:paraId="5A41AEE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Feel valued</w:t>
      </w:r>
    </w:p>
    <w:p w14:paraId="24DFA89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Are able to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leverage their strengths</w:t>
      </w:r>
    </w:p>
    <w:p w14:paraId="33536613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afety to take risks, safety to share ideas, safety there will be support no matter what</w:t>
      </w:r>
    </w:p>
    <w:p w14:paraId="217FA9B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Highly successful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teams: SEALS, comedy </w:t>
      </w:r>
      <w:proofErr w:type="spellStart"/>
      <w:r w:rsidRPr="00167946">
        <w:rPr>
          <w:rFonts w:ascii="Times New Roman" w:hAnsi="Times New Roman" w:cs="Times New Roman"/>
          <w:sz w:val="24"/>
          <w:szCs w:val="24"/>
        </w:rPr>
        <w:t>troups</w:t>
      </w:r>
      <w:proofErr w:type="spellEnd"/>
    </w:p>
    <w:p w14:paraId="399F9266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Describe culture as ‘family’ </w:t>
      </w:r>
    </w:p>
    <w:p w14:paraId="39C02B9F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nemy of Autonomy: Micromanagement, rules, restrictions</w:t>
      </w:r>
    </w:p>
    <w:p w14:paraId="1C564110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ules, when is break, dress code, work hours, communication formats, etc.</w:t>
      </w:r>
    </w:p>
    <w:p w14:paraId="340AD589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1EAEB0A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Mastery</w:t>
      </w:r>
    </w:p>
    <w:p w14:paraId="2EBACB6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iCs/>
          <w:sz w:val="24"/>
          <w:szCs w:val="24"/>
        </w:rPr>
      </w:pPr>
      <w:r w:rsidRPr="00167946">
        <w:rPr>
          <w:rFonts w:ascii="Times New Roman" w:hAnsi="Times New Roman" w:cs="Times New Roman"/>
          <w:iCs/>
          <w:sz w:val="24"/>
          <w:szCs w:val="24"/>
        </w:rPr>
        <w:t>Research Study: MIT “Large Stakes &amp; Big Mistakes”:</w:t>
      </w:r>
    </w:p>
    <w:p w14:paraId="4F193F9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emise: A group of students was given a set of challenges:</w:t>
      </w:r>
    </w:p>
    <w:p w14:paraId="16A9B7FC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emorize digits</w:t>
      </w:r>
    </w:p>
    <w:p w14:paraId="08040B8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d puzzles</w:t>
      </w:r>
    </w:p>
    <w:p w14:paraId="1E39F5E2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hooting a ball through a hoop</w:t>
      </w:r>
    </w:p>
    <w:p w14:paraId="309AA46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ewards: The cash rewards for performance were broken into three categories.</w:t>
      </w:r>
    </w:p>
    <w:p w14:paraId="37A22AA9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</w:t>
      </w:r>
    </w:p>
    <w:p w14:paraId="634B590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edium</w:t>
      </w:r>
    </w:p>
    <w:p w14:paraId="5CA448BF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Large </w:t>
      </w:r>
    </w:p>
    <w:p w14:paraId="2587BF5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esults:</w:t>
      </w:r>
    </w:p>
    <w:p w14:paraId="63C48BC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As long as the tasks involved only mechanical skill, the rewards system worked as designed, the higher the pay, the better the performance</w:t>
      </w:r>
    </w:p>
    <w:p w14:paraId="06323D7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Once the task required even rudimentary cognitive skill, a larger reward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to poorer performance”</w:t>
      </w:r>
    </w:p>
    <w:p w14:paraId="506CA33F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results of this study seem counterintuitive, that a larger reward would yield poorer results.  However, the same results have been replicated many times in different studies.</w:t>
      </w:r>
    </w:p>
    <w:p w14:paraId="72BF776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1970 Preschool Study</w:t>
      </w:r>
    </w:p>
    <w:p w14:paraId="3653E017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3 groups who like to draw during free play</w:t>
      </w:r>
    </w:p>
    <w:p w14:paraId="4AC8A50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1: receive a blue ribbon if continue to draw</w:t>
      </w:r>
    </w:p>
    <w:p w14:paraId="0E6ED84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2: unexpected reward of ribbon</w:t>
      </w:r>
    </w:p>
    <w:p w14:paraId="4D6AF4A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3: control</w:t>
      </w:r>
    </w:p>
    <w:p w14:paraId="1B37951D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Mastery Points:</w:t>
      </w:r>
    </w:p>
    <w:p w14:paraId="3E603E1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something for the thrill of mastery</w:t>
      </w:r>
    </w:p>
    <w:p w14:paraId="0D3B004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Examples: Art class or guitar</w:t>
      </w:r>
    </w:p>
    <w:p w14:paraId="2B866A4D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EA8E2E3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</w:t>
      </w:r>
    </w:p>
    <w:p w14:paraId="10151348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ustralian study:</w:t>
      </w:r>
    </w:p>
    <w:p w14:paraId="13916B74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722 patients admitted for suicide attempts</w:t>
      </w:r>
    </w:p>
    <w:p w14:paraId="4CD400C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ent series of post-cards in months that follow:</w:t>
      </w:r>
    </w:p>
    <w:p w14:paraId="7C2DCE1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t’s been a short time since your visit, and we hope things are going well for you.  If you wish to drop us a note, we’d be happy to hear from you”</w:t>
      </w:r>
    </w:p>
    <w:p w14:paraId="04494538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Re-admitted at 50% the rate of those that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didn’t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receive the cards</w:t>
      </w:r>
    </w:p>
    <w:p w14:paraId="09F1339D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 Points:</w:t>
      </w:r>
    </w:p>
    <w:p w14:paraId="0555BF5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longing cues</w:t>
      </w:r>
    </w:p>
    <w:p w14:paraId="459A3403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connected?</w:t>
      </w:r>
    </w:p>
    <w:p w14:paraId="47CA34E6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we share a future?</w:t>
      </w:r>
    </w:p>
    <w:p w14:paraId="335C4548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safe?</w:t>
      </w:r>
    </w:p>
    <w:p w14:paraId="75DA99F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Big point: you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can’t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just give a cue once, establish a relationship</w:t>
      </w:r>
    </w:p>
    <w:p w14:paraId="5E50BAFE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often do you tell your partner you love them?</w:t>
      </w:r>
    </w:p>
    <w:p w14:paraId="5A2299A2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 need lots of signaling over and over</w:t>
      </w:r>
    </w:p>
    <w:p w14:paraId="7C6CC340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38B6190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Vulnerability</w:t>
      </w:r>
    </w:p>
    <w:p w14:paraId="452AC02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1989 United Flight 232 from Denver to Chicago</w:t>
      </w:r>
    </w:p>
    <w:p w14:paraId="1419A4B5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 pilots, catastrophic failure in tail engine</w:t>
      </w:r>
    </w:p>
    <w:p w14:paraId="36D06AC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ilot trainer on board</w:t>
      </w:r>
    </w:p>
    <w:p w14:paraId="749C2E06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tell me what you want, and I’ll help you”</w:t>
      </w:r>
    </w:p>
    <w:p w14:paraId="269E9A1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, humbles exchanges, “anybody have any ideas”</w:t>
      </w:r>
    </w:p>
    <w:p w14:paraId="2D891149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E68DD35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7FB233B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yeaning to do what we do in the service of something larger than ourselves</w:t>
      </w:r>
    </w:p>
    <w:p w14:paraId="18835458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Gallop poll, American workers who </w:t>
      </w:r>
      <w:r w:rsidRPr="00167946">
        <w:rPr>
          <w:rFonts w:ascii="Times New Roman" w:hAnsi="Times New Roman" w:cs="Times New Roman"/>
          <w:noProof/>
          <w:sz w:val="24"/>
          <w:szCs w:val="24"/>
        </w:rPr>
        <w:t>were surveyed</w:t>
      </w:r>
      <w:r w:rsidRPr="00167946">
        <w:rPr>
          <w:rFonts w:ascii="Times New Roman" w:hAnsi="Times New Roman" w:cs="Times New Roman"/>
          <w:sz w:val="24"/>
          <w:szCs w:val="24"/>
        </w:rPr>
        <w:t xml:space="preserve"> showed:</w:t>
      </w:r>
    </w:p>
    <w:p w14:paraId="01477982" w14:textId="77777777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30% ‘actively engaged’</w:t>
      </w:r>
    </w:p>
    <w:p w14:paraId="2E0D12EB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48% fewer accidents, 65% less turnover</w:t>
      </w:r>
    </w:p>
    <w:p w14:paraId="469B9F08" w14:textId="77777777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52% are ‘not engaged’ </w:t>
      </w:r>
    </w:p>
    <w:p w14:paraId="5B30DD32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k mainly for paycheck</w:t>
      </w:r>
    </w:p>
    <w:p w14:paraId="7CA29CE1" w14:textId="77777777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18% ‘actively disengaged’ </w:t>
      </w:r>
    </w:p>
    <w:p w14:paraId="05695C27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urposely take actions to negatively impact organization</w:t>
      </w:r>
    </w:p>
    <w:p w14:paraId="3600F3C0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iCs/>
          <w:sz w:val="24"/>
          <w:szCs w:val="24"/>
        </w:rPr>
      </w:pPr>
      <w:r w:rsidRPr="00167946">
        <w:rPr>
          <w:rFonts w:ascii="Times New Roman" w:hAnsi="Times New Roman" w:cs="Times New Roman"/>
          <w:iCs/>
          <w:sz w:val="24"/>
          <w:szCs w:val="24"/>
        </w:rPr>
        <w:t>Corporation Level: Purpose vs. Profit</w:t>
      </w:r>
    </w:p>
    <w:p w14:paraId="5D93CD56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Is the organization only focused on PROFIT at all costs?</w:t>
      </w:r>
    </w:p>
    <w:p w14:paraId="0A394C1D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Or,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is there a greater purpose to make a CONTRIBUTION to the world?</w:t>
      </w:r>
    </w:p>
    <w:p w14:paraId="5329AF47" w14:textId="77777777" w:rsidR="00167946" w:rsidRPr="00167946" w:rsidRDefault="00167946" w:rsidP="00167946">
      <w:pPr>
        <w:pStyle w:val="ListParagraph"/>
        <w:numPr>
          <w:ilvl w:val="0"/>
          <w:numId w:val="4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an organization approaches Safety:</w:t>
      </w:r>
    </w:p>
    <w:p w14:paraId="01362039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Is the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main focus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f the company PRODUCTION?</w:t>
      </w:r>
    </w:p>
    <w:p w14:paraId="147ECDA0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Or,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does the company care enough about employee SAFETY to shut down production if unsafe conditions exist?</w:t>
      </w:r>
    </w:p>
    <w:p w14:paraId="5FA33F54" w14:textId="77777777" w:rsidR="00167946" w:rsidRPr="00167946" w:rsidRDefault="00167946" w:rsidP="0016794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4C15472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7D149D1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Main Point #2: Assessing Your Current Culture (10 Minutes)</w:t>
      </w:r>
    </w:p>
    <w:p w14:paraId="1309BDCE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igns of a bad culture:</w:t>
      </w:r>
    </w:p>
    <w:p w14:paraId="77C34A5F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igh Turnover:</w:t>
      </w:r>
    </w:p>
    <w:p w14:paraId="1A0903BE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mpensation Force blog 2015: turnover rates</w:t>
      </w:r>
    </w:p>
    <w:p w14:paraId="66E152C8" w14:textId="77777777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verall average 16.7%</w:t>
      </w:r>
    </w:p>
    <w:p w14:paraId="6D31BCC9" w14:textId="77777777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igh: hospitality 25.9%</w:t>
      </w:r>
    </w:p>
    <w:p w14:paraId="28246E12" w14:textId="77777777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ow: utilities 9.0%</w:t>
      </w:r>
    </w:p>
    <w:p w14:paraId="189F768B" w14:textId="77777777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surance 12.2%</w:t>
      </w:r>
    </w:p>
    <w:p w14:paraId="38936958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igh Stress levels</w:t>
      </w:r>
    </w:p>
    <w:p w14:paraId="0A3D2D5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ack of trust</w:t>
      </w:r>
    </w:p>
    <w:p w14:paraId="68000F75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eople have stopped bringing forward ideas</w:t>
      </w:r>
    </w:p>
    <w:p w14:paraId="655DDA96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on is not great / silos</w:t>
      </w:r>
    </w:p>
    <w:p w14:paraId="5C979996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articipation in company events or wellness program is low</w:t>
      </w:r>
    </w:p>
    <w:p w14:paraId="3EEBFB5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view work:</w:t>
      </w:r>
    </w:p>
    <w:p w14:paraId="7E151482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Job</w:t>
      </w:r>
    </w:p>
    <w:p w14:paraId="09C0C760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areer</w:t>
      </w:r>
    </w:p>
    <w:p w14:paraId="43AD6300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alling</w:t>
      </w:r>
    </w:p>
    <w:p w14:paraId="6DBBC885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C Specific Negative Cultures:</w:t>
      </w:r>
    </w:p>
    <w:p w14:paraId="58088822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Not reporting injuries</w:t>
      </w:r>
    </w:p>
    <w:p w14:paraId="5A5B56E4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unishing those who do report injuries</w:t>
      </w:r>
    </w:p>
    <w:p w14:paraId="7D216129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tigating nearly every claim</w:t>
      </w:r>
    </w:p>
    <w:p w14:paraId="04995729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Not bring employees back to work unless they are 100%</w:t>
      </w:r>
    </w:p>
    <w:p w14:paraId="09B17DB7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ate Your Program:</w:t>
      </w:r>
    </w:p>
    <w:p w14:paraId="79308355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 Bedrocks 1-10</w:t>
      </w:r>
    </w:p>
    <w:p w14:paraId="552B5A6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heck or X next to Negative Culture Elements</w:t>
      </w:r>
    </w:p>
    <w:p w14:paraId="7B36F082" w14:textId="77777777" w:rsidR="00167946" w:rsidRPr="00167946" w:rsidRDefault="00167946" w:rsidP="00167946">
      <w:pPr>
        <w:rPr>
          <w:rFonts w:ascii="Times New Roman" w:hAnsi="Times New Roman" w:cs="Times New Roman"/>
          <w:sz w:val="24"/>
          <w:szCs w:val="24"/>
        </w:rPr>
      </w:pPr>
    </w:p>
    <w:p w14:paraId="05B5B10D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Main Point #3: Implementing WC Culture Improvements (20 Minutes)</w:t>
      </w:r>
    </w:p>
    <w:p w14:paraId="26560316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oor Cultural solutions:</w:t>
      </w:r>
    </w:p>
    <w:p w14:paraId="4CC121C8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nnual reviews</w:t>
      </w:r>
    </w:p>
    <w:p w14:paraId="2839D7BD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nd up desks</w:t>
      </w:r>
    </w:p>
    <w:p w14:paraId="4E163E95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mployee discount programs</w:t>
      </w:r>
    </w:p>
    <w:p w14:paraId="466BBA9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ake your kids to work day</w:t>
      </w:r>
    </w:p>
    <w:p w14:paraId="2DE0F763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liday parties</w:t>
      </w:r>
    </w:p>
    <w:p w14:paraId="2A7F58F9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ing-pong</w:t>
      </w:r>
    </w:p>
    <w:p w14:paraId="72851149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 xml:space="preserve">Persuade Your Boss </w:t>
      </w:r>
      <w:proofErr w:type="gramStart"/>
      <w:r w:rsidRPr="00167946">
        <w:rPr>
          <w:rFonts w:ascii="Times New Roman" w:hAnsi="Times New Roman" w:cs="Times New Roman"/>
          <w:b/>
          <w:sz w:val="24"/>
          <w:szCs w:val="24"/>
        </w:rPr>
        <w:t>By</w:t>
      </w:r>
      <w:proofErr w:type="gramEnd"/>
      <w:r w:rsidRPr="00167946">
        <w:rPr>
          <w:rFonts w:ascii="Times New Roman" w:hAnsi="Times New Roman" w:cs="Times New Roman"/>
          <w:b/>
          <w:sz w:val="24"/>
          <w:szCs w:val="24"/>
        </w:rPr>
        <w:t xml:space="preserve"> Starting Small (Drive by Daniel Pink)</w:t>
      </w:r>
    </w:p>
    <w:p w14:paraId="75F50CA3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Ask the right question: </w:t>
      </w:r>
    </w:p>
    <w:p w14:paraId="54F2B170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is one small thing I can do today to make it a bit better?</w:t>
      </w:r>
    </w:p>
    <w:p w14:paraId="7D8E090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 subversive</w:t>
      </w:r>
    </w:p>
    <w:p w14:paraId="4CFC33B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ask permission, just do it</w:t>
      </w:r>
    </w:p>
    <w:p w14:paraId="0259EBD9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ead with Results</w:t>
      </w:r>
    </w:p>
    <w:p w14:paraId="4EB9A5E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how boss results of your work to get buy-in</w:t>
      </w:r>
    </w:p>
    <w:p w14:paraId="431F0A28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xample: Multi-Billion Dollar Race</w:t>
      </w:r>
    </w:p>
    <w:p w14:paraId="18D56C96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oogle, May 2002 vs Overture</w:t>
      </w:r>
    </w:p>
    <w:p w14:paraId="4EB377FB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Post-it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n Fridge: “These Ads Suck”</w:t>
      </w:r>
    </w:p>
    <w:p w14:paraId="560EA895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Jeff Dean, worked in Search</w:t>
      </w:r>
    </w:p>
    <w:p w14:paraId="0B663226" w14:textId="77777777" w:rsidR="00167946" w:rsidRPr="00167946" w:rsidRDefault="00167946" w:rsidP="00167946">
      <w:pPr>
        <w:pStyle w:val="ListParagraph"/>
        <w:numPr>
          <w:ilvl w:val="4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ked through weekend and presented solution</w:t>
      </w:r>
    </w:p>
    <w:p w14:paraId="6A9EA35C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Autonomy / Building Safety</w:t>
      </w:r>
    </w:p>
    <w:p w14:paraId="62EDEC2B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ake safety an organizational value</w:t>
      </w:r>
    </w:p>
    <w:p w14:paraId="5C8A0F1A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’ve got your back”</w:t>
      </w:r>
    </w:p>
    <w:p w14:paraId="37723E59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family”</w:t>
      </w:r>
    </w:p>
    <w:p w14:paraId="34CEB75F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ild an actual safe environment with safety equipment</w:t>
      </w:r>
    </w:p>
    <w:p w14:paraId="795D8595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s there signage?</w:t>
      </w:r>
    </w:p>
    <w:p w14:paraId="13DAAFAD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Are there </w:t>
      </w:r>
      <w:r w:rsidRPr="00167946">
        <w:rPr>
          <w:rFonts w:ascii="Times New Roman" w:hAnsi="Times New Roman" w:cs="Times New Roman"/>
          <w:noProof/>
          <w:sz w:val="24"/>
          <w:szCs w:val="24"/>
        </w:rPr>
        <w:t>eyewash</w:t>
      </w:r>
      <w:r w:rsidRPr="00167946">
        <w:rPr>
          <w:rFonts w:ascii="Times New Roman" w:hAnsi="Times New Roman" w:cs="Times New Roman"/>
          <w:sz w:val="24"/>
          <w:szCs w:val="24"/>
        </w:rPr>
        <w:t xml:space="preserve"> stations?</w:t>
      </w:r>
    </w:p>
    <w:p w14:paraId="47922DC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there PPE equipment stations?</w:t>
      </w:r>
    </w:p>
    <w:p w14:paraId="4DF31265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there elements that visibly and physically display the idea that the company cares about safety?</w:t>
      </w:r>
    </w:p>
    <w:p w14:paraId="01158423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pipes labeled differently?</w:t>
      </w:r>
    </w:p>
    <w:p w14:paraId="317AE538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s there tape on the wall?</w:t>
      </w:r>
    </w:p>
    <w:p w14:paraId="52B8592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all the guards up?</w:t>
      </w:r>
    </w:p>
    <w:p w14:paraId="05412146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Intentional Hiring</w:t>
      </w:r>
    </w:p>
    <w:p w14:paraId="2EA62C09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tegrity First Test</w:t>
      </w:r>
    </w:p>
    <w:p w14:paraId="37F41230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ake sure everyone has a voice</w:t>
      </w:r>
    </w:p>
    <w:p w14:paraId="296A88C4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ess prone to covering up near misses, safety hazards, injuries</w:t>
      </w:r>
    </w:p>
    <w:p w14:paraId="770D8C0F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eams that freely admit their errors are better able to learn from their mistakes</w:t>
      </w:r>
    </w:p>
    <w:p w14:paraId="5DC318E1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ctive Listening</w:t>
      </w:r>
    </w:p>
    <w:p w14:paraId="209E4C4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what do you think”</w:t>
      </w:r>
    </w:p>
    <w:p w14:paraId="73E0FFC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19C17A25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vercommunicate Expectations</w:t>
      </w:r>
    </w:p>
    <w:p w14:paraId="2E7792D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Don’t presume cooperation will happen on </w:t>
      </w:r>
      <w:proofErr w:type="spellStart"/>
      <w:proofErr w:type="gramStart"/>
      <w:r w:rsidRPr="00167946">
        <w:rPr>
          <w:rFonts w:ascii="Times New Roman" w:hAnsi="Times New Roman" w:cs="Times New Roman"/>
          <w:sz w:val="24"/>
          <w:szCs w:val="24"/>
        </w:rPr>
        <w:t>it’s</w:t>
      </w:r>
      <w:proofErr w:type="spellEnd"/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wn</w:t>
      </w:r>
    </w:p>
    <w:p w14:paraId="3C4A15A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nford, Yale, &amp; Columbia</w:t>
      </w:r>
    </w:p>
    <w:p w14:paraId="012E958C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Feedback on middle school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papers, papers improved significantly more than those that didn’t receive it</w:t>
      </w:r>
    </w:p>
    <w:p w14:paraId="732BCD76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’m giving you these comments because I have high expectations and I know that you can reach them.”</w:t>
      </w:r>
    </w:p>
    <w:p w14:paraId="72760B25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E Brochure</w:t>
      </w:r>
    </w:p>
    <w:p w14:paraId="359689BF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ior to injury, at the time of injury</w:t>
      </w:r>
    </w:p>
    <w:p w14:paraId="6B2F2F3D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0C34229C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Mastery</w:t>
      </w:r>
    </w:p>
    <w:p w14:paraId="4720806E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actice macro-management</w:t>
      </w:r>
    </w:p>
    <w:p w14:paraId="44EBD9EC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0% time, or start with 10% time in a pilot program</w:t>
      </w:r>
    </w:p>
    <w:p w14:paraId="27140409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45EB83D1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72CCBC1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</w:t>
      </w:r>
    </w:p>
    <w:p w14:paraId="0C919B5C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connected?</w:t>
      </w:r>
    </w:p>
    <w:p w14:paraId="4901CFC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we share a future?</w:t>
      </w:r>
    </w:p>
    <w:p w14:paraId="658D8180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safe?</w:t>
      </w:r>
    </w:p>
    <w:p w14:paraId="00ADF4C7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nsistent communication</w:t>
      </w:r>
    </w:p>
    <w:p w14:paraId="2C9431A3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et well card</w:t>
      </w:r>
    </w:p>
    <w:p w14:paraId="4C410EA9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First day phone call / visit</w:t>
      </w:r>
    </w:p>
    <w:p w14:paraId="76DC4391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ekly meetings</w:t>
      </w:r>
    </w:p>
    <w:p w14:paraId="7B1915D9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 need lots of signaling over and over</w:t>
      </w:r>
    </w:p>
    <w:p w14:paraId="0C680F8F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frequent pleasures can keep us happier longer than large infrequent one</w:t>
      </w:r>
    </w:p>
    <w:p w14:paraId="0F299FD1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thing of flowers weekly rather than one expensive bouquet</w:t>
      </w:r>
    </w:p>
    <w:p w14:paraId="4AE4D79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quarterly bonuses vs large annual bonus</w:t>
      </w:r>
    </w:p>
    <w:p w14:paraId="48306ED6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 xml:space="preserve">Think Small </w:t>
      </w:r>
    </w:p>
    <w:p w14:paraId="0518E88E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ost-card series?</w:t>
      </w:r>
    </w:p>
    <w:p w14:paraId="279E36C6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Flowers delivered every 2-3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weeks?</w:t>
      </w:r>
      <w:proofErr w:type="gramEnd"/>
    </w:p>
    <w:p w14:paraId="7BA823B1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rbucks card?</w:t>
      </w:r>
    </w:p>
    <w:p w14:paraId="7C6E2E5D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ll-star technique: take out of work employees to Lunch</w:t>
      </w:r>
    </w:p>
    <w:p w14:paraId="29F5A9BC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07D6631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Vulnerability</w:t>
      </w:r>
    </w:p>
    <w:p w14:paraId="75C637E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tell me what you want, and I’ll help you”</w:t>
      </w:r>
    </w:p>
    <w:p w14:paraId="505C3592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, humbles exchanges, “anybody have any ideas”</w:t>
      </w:r>
    </w:p>
    <w:p w14:paraId="7C7FFDF9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itial response to injury</w:t>
      </w:r>
    </w:p>
    <w:p w14:paraId="553F34CA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Is there anything I can do to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help: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get your clothes from the office, contact your family, get you some water, etc.</w:t>
      </w:r>
    </w:p>
    <w:p w14:paraId="74D9029F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4446746A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DECDAA7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628D11D5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yeaning to do what we do in the service of something larger than ourselves</w:t>
      </w:r>
    </w:p>
    <w:p w14:paraId="58F1F81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3 questions: </w:t>
      </w:r>
    </w:p>
    <w:p w14:paraId="55C655E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do you enjoy?</w:t>
      </w:r>
    </w:p>
    <w:p w14:paraId="34DB5651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st what brings you joy?</w:t>
      </w:r>
    </w:p>
    <w:p w14:paraId="5D8B2682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are you good at?</w:t>
      </w:r>
    </w:p>
    <w:p w14:paraId="3E513533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st things good at.</w:t>
      </w:r>
    </w:p>
    <w:p w14:paraId="4C72B58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do you want to serve the world?</w:t>
      </w:r>
    </w:p>
    <w:p w14:paraId="67ABBBC3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breaks your heart?</w:t>
      </w:r>
    </w:p>
    <w:p w14:paraId="424F0400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5 Whys exercise.</w:t>
      </w:r>
    </w:p>
    <w:p w14:paraId="6C595DDF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urpose messaging:</w:t>
      </w:r>
    </w:p>
    <w:p w14:paraId="3B73271A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efine ‘here is where we are’</w:t>
      </w:r>
    </w:p>
    <w:p w14:paraId="4BAFEA49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ere is where we want to go</w:t>
      </w:r>
    </w:p>
    <w:p w14:paraId="36BBC431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ell &amp; re-tell the story</w:t>
      </w:r>
    </w:p>
    <w:bookmarkEnd w:id="0"/>
    <w:p w14:paraId="5C626530" w14:textId="77777777" w:rsidR="00167946" w:rsidRPr="000D4FA6" w:rsidRDefault="00167946" w:rsidP="00167946">
      <w:pPr>
        <w:rPr>
          <w:szCs w:val="24"/>
        </w:rPr>
      </w:pPr>
    </w:p>
    <w:p w14:paraId="105785B6" w14:textId="77777777" w:rsidR="000D5D21" w:rsidRPr="00BB2607" w:rsidRDefault="000D5D21" w:rsidP="00167946">
      <w:pPr>
        <w:rPr>
          <w:sz w:val="24"/>
          <w:szCs w:val="24"/>
        </w:rPr>
      </w:pPr>
    </w:p>
    <w:sectPr w:rsidR="000D5D21" w:rsidRPr="00BB2607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BD563" w14:textId="77777777" w:rsidR="000100F7" w:rsidRDefault="000100F7" w:rsidP="003648B9">
      <w:pPr>
        <w:spacing w:after="0" w:line="240" w:lineRule="auto"/>
      </w:pPr>
      <w:r>
        <w:separator/>
      </w:r>
    </w:p>
  </w:endnote>
  <w:endnote w:type="continuationSeparator" w:id="0">
    <w:p w14:paraId="411080AA" w14:textId="77777777" w:rsidR="000100F7" w:rsidRDefault="000100F7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3B0A3" w14:textId="77777777" w:rsidR="000100F7" w:rsidRDefault="000100F7" w:rsidP="003648B9">
      <w:pPr>
        <w:spacing w:after="0" w:line="240" w:lineRule="auto"/>
      </w:pPr>
      <w:r>
        <w:separator/>
      </w:r>
    </w:p>
  </w:footnote>
  <w:footnote w:type="continuationSeparator" w:id="0">
    <w:p w14:paraId="146BB62D" w14:textId="77777777" w:rsidR="000100F7" w:rsidRDefault="000100F7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57E4C"/>
    <w:multiLevelType w:val="hybridMultilevel"/>
    <w:tmpl w:val="1B6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348CD"/>
    <w:multiLevelType w:val="hybridMultilevel"/>
    <w:tmpl w:val="59D6F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2331C1"/>
    <w:multiLevelType w:val="hybridMultilevel"/>
    <w:tmpl w:val="1282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37C3E"/>
    <w:multiLevelType w:val="hybridMultilevel"/>
    <w:tmpl w:val="549A1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A5493F"/>
    <w:multiLevelType w:val="hybridMultilevel"/>
    <w:tmpl w:val="678C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413D7"/>
    <w:multiLevelType w:val="hybridMultilevel"/>
    <w:tmpl w:val="A180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6F9"/>
    <w:multiLevelType w:val="hybridMultilevel"/>
    <w:tmpl w:val="F70AD9C2"/>
    <w:lvl w:ilvl="0" w:tplc="939C43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7249A4"/>
    <w:multiLevelType w:val="hybridMultilevel"/>
    <w:tmpl w:val="DD64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A36A7"/>
    <w:multiLevelType w:val="hybridMultilevel"/>
    <w:tmpl w:val="E470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91323B"/>
    <w:multiLevelType w:val="hybridMultilevel"/>
    <w:tmpl w:val="1FCC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D761D52"/>
    <w:multiLevelType w:val="hybridMultilevel"/>
    <w:tmpl w:val="FEB85DD0"/>
    <w:lvl w:ilvl="0" w:tplc="802C9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858AA"/>
    <w:multiLevelType w:val="hybridMultilevel"/>
    <w:tmpl w:val="640ECD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56584"/>
    <w:multiLevelType w:val="hybridMultilevel"/>
    <w:tmpl w:val="6726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B16F54"/>
    <w:multiLevelType w:val="hybridMultilevel"/>
    <w:tmpl w:val="8CB44D80"/>
    <w:lvl w:ilvl="0" w:tplc="49BC18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880AD1"/>
    <w:multiLevelType w:val="hybridMultilevel"/>
    <w:tmpl w:val="277E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8FD8A">
      <w:start w:val="95"/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83AC8"/>
    <w:multiLevelType w:val="hybridMultilevel"/>
    <w:tmpl w:val="15C2F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A7576B"/>
    <w:multiLevelType w:val="hybridMultilevel"/>
    <w:tmpl w:val="E97A9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0"/>
  </w:num>
  <w:num w:numId="3">
    <w:abstractNumId w:val="17"/>
  </w:num>
  <w:num w:numId="4">
    <w:abstractNumId w:val="33"/>
  </w:num>
  <w:num w:numId="5">
    <w:abstractNumId w:val="22"/>
  </w:num>
  <w:num w:numId="6">
    <w:abstractNumId w:val="8"/>
  </w:num>
  <w:num w:numId="7">
    <w:abstractNumId w:val="26"/>
  </w:num>
  <w:num w:numId="8">
    <w:abstractNumId w:val="20"/>
  </w:num>
  <w:num w:numId="9">
    <w:abstractNumId w:val="13"/>
  </w:num>
  <w:num w:numId="10">
    <w:abstractNumId w:val="9"/>
  </w:num>
  <w:num w:numId="11">
    <w:abstractNumId w:val="19"/>
  </w:num>
  <w:num w:numId="12">
    <w:abstractNumId w:val="1"/>
  </w:num>
  <w:num w:numId="13">
    <w:abstractNumId w:val="18"/>
  </w:num>
  <w:num w:numId="14">
    <w:abstractNumId w:val="7"/>
  </w:num>
  <w:num w:numId="15">
    <w:abstractNumId w:val="2"/>
  </w:num>
  <w:num w:numId="16">
    <w:abstractNumId w:val="27"/>
  </w:num>
  <w:num w:numId="17">
    <w:abstractNumId w:val="25"/>
  </w:num>
  <w:num w:numId="18">
    <w:abstractNumId w:val="40"/>
  </w:num>
  <w:num w:numId="19">
    <w:abstractNumId w:val="23"/>
  </w:num>
  <w:num w:numId="20">
    <w:abstractNumId w:val="29"/>
  </w:num>
  <w:num w:numId="21">
    <w:abstractNumId w:val="16"/>
  </w:num>
  <w:num w:numId="22">
    <w:abstractNumId w:val="30"/>
  </w:num>
  <w:num w:numId="23">
    <w:abstractNumId w:val="39"/>
  </w:num>
  <w:num w:numId="24">
    <w:abstractNumId w:val="5"/>
  </w:num>
  <w:num w:numId="25">
    <w:abstractNumId w:val="10"/>
  </w:num>
  <w:num w:numId="26">
    <w:abstractNumId w:val="14"/>
  </w:num>
  <w:num w:numId="27">
    <w:abstractNumId w:val="4"/>
  </w:num>
  <w:num w:numId="28">
    <w:abstractNumId w:val="37"/>
  </w:num>
  <w:num w:numId="29">
    <w:abstractNumId w:val="21"/>
  </w:num>
  <w:num w:numId="30">
    <w:abstractNumId w:val="6"/>
  </w:num>
  <w:num w:numId="31">
    <w:abstractNumId w:val="24"/>
  </w:num>
  <w:num w:numId="32">
    <w:abstractNumId w:val="12"/>
  </w:num>
  <w:num w:numId="33">
    <w:abstractNumId w:val="34"/>
  </w:num>
  <w:num w:numId="34">
    <w:abstractNumId w:val="31"/>
  </w:num>
  <w:num w:numId="35">
    <w:abstractNumId w:val="36"/>
  </w:num>
  <w:num w:numId="36">
    <w:abstractNumId w:val="28"/>
  </w:num>
  <w:num w:numId="37">
    <w:abstractNumId w:val="35"/>
  </w:num>
  <w:num w:numId="38">
    <w:abstractNumId w:val="11"/>
  </w:num>
  <w:num w:numId="39">
    <w:abstractNumId w:val="3"/>
  </w:num>
  <w:num w:numId="40">
    <w:abstractNumId w:val="15"/>
  </w:num>
  <w:num w:numId="41">
    <w:abstractNumId w:val="3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wFABk1voMtAAAA"/>
  </w:docVars>
  <w:rsids>
    <w:rsidRoot w:val="003F363C"/>
    <w:rsid w:val="000100F7"/>
    <w:rsid w:val="0002052A"/>
    <w:rsid w:val="00020CB2"/>
    <w:rsid w:val="000272DE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2253B2"/>
    <w:rsid w:val="002453AA"/>
    <w:rsid w:val="002517C4"/>
    <w:rsid w:val="0025658F"/>
    <w:rsid w:val="00273A1E"/>
    <w:rsid w:val="002F2787"/>
    <w:rsid w:val="003648B9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E6147"/>
    <w:rsid w:val="004F531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D18B5"/>
    <w:rsid w:val="00BD28CC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93</Words>
  <Characters>680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0-12-15T17:47:00Z</dcterms:created>
  <dcterms:modified xsi:type="dcterms:W3CDTF">2020-12-15T17:47:00Z</dcterms:modified>
</cp:coreProperties>
</file>